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37DF8" w14:textId="50DE4485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FE3B99">
        <w:rPr>
          <w:rFonts w:cs="Times New Roman"/>
          <w:szCs w:val="24"/>
        </w:rPr>
        <w:t>Struktuuriüksuse</w:t>
      </w:r>
      <w:r w:rsidR="00BA1493">
        <w:rPr>
          <w:rFonts w:cs="Times New Roman"/>
          <w:szCs w:val="24"/>
        </w:rPr>
        <w:t xml:space="preserve"> nimetus]</w:t>
      </w:r>
    </w:p>
    <w:p w14:paraId="4224715B" w14:textId="5ABB8C52" w:rsidR="00633892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371B1F60" w14:textId="7A2997ED" w:rsidR="00CB2F63" w:rsidRPr="00BA1493" w:rsidRDefault="00CB2F63" w:rsidP="00CB2F63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Kursus]</w:t>
      </w:r>
    </w:p>
    <w:p w14:paraId="5E40C321" w14:textId="77777777" w:rsidR="00CB2F63" w:rsidRPr="00BA1493" w:rsidRDefault="00CB2F63" w:rsidP="00633892">
      <w:pPr>
        <w:jc w:val="center"/>
        <w:rPr>
          <w:rFonts w:cs="Times New Roman"/>
          <w:szCs w:val="24"/>
        </w:rPr>
      </w:pP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0FA7B87A" w14:textId="55749C6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Ü</w:t>
      </w:r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4AA695E0" w:rsidR="00633892" w:rsidRPr="00E47228" w:rsidRDefault="00E47228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CB2F63">
        <w:rPr>
          <w:rFonts w:cs="Times New Roman"/>
          <w:b/>
          <w:bCs/>
          <w:szCs w:val="24"/>
        </w:rPr>
        <w:t>UURIMIS</w:t>
      </w:r>
      <w:r w:rsidR="00BA1493" w:rsidRPr="00E47228">
        <w:rPr>
          <w:rFonts w:cs="Times New Roman"/>
          <w:b/>
          <w:bCs/>
          <w:szCs w:val="24"/>
        </w:rPr>
        <w:t>TÖÖ PEALKIRI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1C9DFAB2" w:rsidR="00A50BD6" w:rsidRPr="00BA1493" w:rsidRDefault="00CB2F6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Uurimis</w:t>
      </w:r>
      <w:r w:rsidR="00BA1493">
        <w:rPr>
          <w:rFonts w:cs="Times New Roman"/>
          <w:szCs w:val="24"/>
        </w:rPr>
        <w:t>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A5E6A1E" w14:textId="77777777" w:rsidR="00682253" w:rsidRDefault="00682253" w:rsidP="00682253">
      <w:pPr>
        <w:spacing w:after="0"/>
        <w:jc w:val="right"/>
        <w:rPr>
          <w:szCs w:val="24"/>
        </w:rPr>
      </w:pPr>
      <w:r>
        <w:rPr>
          <w:szCs w:val="24"/>
        </w:rPr>
        <w:t>Juhendaja [Juhendaja nimi]</w:t>
      </w:r>
    </w:p>
    <w:p w14:paraId="7D890047" w14:textId="77777777" w:rsidR="00633892" w:rsidRDefault="00633892" w:rsidP="00682253">
      <w:pPr>
        <w:spacing w:after="0" w:line="240" w:lineRule="auto"/>
        <w:jc w:val="right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CB2F63">
      <w:pPr>
        <w:spacing w:after="0" w:line="240" w:lineRule="auto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F232206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</w:t>
      </w:r>
      <w:r w:rsidR="00CB2F63">
        <w:rPr>
          <w:rFonts w:cs="Times New Roman"/>
          <w:szCs w:val="24"/>
        </w:rPr>
        <w:t>23</w:t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0" w:name="_Toc143870320"/>
      <w:r>
        <w:lastRenderedPageBreak/>
        <w:t>kokkuvõte</w:t>
      </w:r>
      <w:bookmarkEnd w:id="0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0608DCCD" w14:textId="0729EE61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38A46916" w14:textId="25FB578E" w:rsidR="00CB2F63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43870320" w:history="1">
            <w:r w:rsidR="00CB2F63" w:rsidRPr="00B90E32">
              <w:rPr>
                <w:rStyle w:val="Hperlink"/>
                <w:noProof/>
              </w:rPr>
              <w:t>kokkuvõte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0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2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1660473D" w14:textId="34F86AB7" w:rsidR="00CB2F63" w:rsidRDefault="00FE3B99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21" w:history="1">
            <w:r w:rsidR="00CB2F63" w:rsidRPr="00B90E32">
              <w:rPr>
                <w:rStyle w:val="Hperlink"/>
                <w:noProof/>
              </w:rPr>
              <w:t>SISSEJUHATUS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1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4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0699A543" w14:textId="3C8C1287" w:rsidR="00CB2F63" w:rsidRDefault="00FE3B99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22" w:history="1">
            <w:r w:rsidR="00CB2F63" w:rsidRPr="00B90E32">
              <w:rPr>
                <w:rStyle w:val="Hperlink"/>
                <w:noProof/>
              </w:rPr>
              <w:t>1.</w:t>
            </w:r>
            <w:r w:rsidR="00CB2F63">
              <w:rPr>
                <w:rFonts w:asciiTheme="minorHAnsi" w:eastAsiaTheme="minorEastAsia" w:hAnsiTheme="minorHAnsi"/>
                <w:caps w:val="0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Metoodika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2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5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4F65B45C" w14:textId="689B59F9" w:rsidR="00CB2F63" w:rsidRDefault="00FE3B99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23" w:history="1">
            <w:r w:rsidR="00CB2F63" w:rsidRPr="00B90E32">
              <w:rPr>
                <w:rStyle w:val="Hperlink"/>
                <w:noProof/>
              </w:rPr>
              <w:t>2.</w:t>
            </w:r>
            <w:r w:rsidR="00CB2F63">
              <w:rPr>
                <w:rFonts w:asciiTheme="minorHAnsi" w:eastAsiaTheme="minorEastAsia" w:hAnsiTheme="minorHAnsi"/>
                <w:caps w:val="0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3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6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0BC51008" w14:textId="038B7C1A" w:rsidR="00CB2F63" w:rsidRDefault="00FE3B99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24" w:history="1">
            <w:r w:rsidR="00CB2F63" w:rsidRPr="00B90E32">
              <w:rPr>
                <w:rStyle w:val="Hperlink"/>
                <w:noProof/>
              </w:rPr>
              <w:t>2.1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4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6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2204B7E2" w14:textId="6322C3DB" w:rsidR="00CB2F63" w:rsidRDefault="00FE3B99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25" w:history="1">
            <w:r w:rsidR="00CB2F63" w:rsidRPr="00B90E32">
              <w:rPr>
                <w:rStyle w:val="Hperlink"/>
                <w:rFonts w:eastAsia="Times New Roman"/>
                <w:noProof/>
              </w:rPr>
              <w:t>2.2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rFonts w:eastAsia="Times New Roman"/>
                <w:noProof/>
              </w:rPr>
              <w:t>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5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6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2A0F1CB0" w14:textId="5D085C5A" w:rsidR="00CB2F63" w:rsidRDefault="00FE3B99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26" w:history="1">
            <w:r w:rsidR="00CB2F63" w:rsidRPr="00B90E32">
              <w:rPr>
                <w:rStyle w:val="Hperlink"/>
                <w:noProof/>
              </w:rPr>
              <w:t>2.3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6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6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20CC5FA2" w14:textId="206AEF5C" w:rsidR="00CB2F63" w:rsidRDefault="00FE3B99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27" w:history="1">
            <w:r w:rsidR="00CB2F63" w:rsidRPr="00B90E32">
              <w:rPr>
                <w:rStyle w:val="Hperlink"/>
                <w:noProof/>
              </w:rPr>
              <w:t>3.</w:t>
            </w:r>
            <w:r w:rsidR="00CB2F63">
              <w:rPr>
                <w:rFonts w:asciiTheme="minorHAnsi" w:eastAsiaTheme="minorEastAsia" w:hAnsiTheme="minorHAnsi"/>
                <w:caps w:val="0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7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5B7D9F91" w14:textId="66CBE8F6" w:rsidR="00CB2F63" w:rsidRDefault="00FE3B99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28" w:history="1">
            <w:r w:rsidR="00CB2F63" w:rsidRPr="00B90E32">
              <w:rPr>
                <w:rStyle w:val="Hperlink"/>
                <w:noProof/>
              </w:rPr>
              <w:t>3.1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8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7D5F7615" w14:textId="1EB4EDDF" w:rsidR="00CB2F63" w:rsidRDefault="00FE3B99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29" w:history="1">
            <w:r w:rsidR="00CB2F63" w:rsidRPr="00B90E32">
              <w:rPr>
                <w:rStyle w:val="Hperlink"/>
                <w:noProof/>
              </w:rPr>
              <w:t>3.2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29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5241FFDC" w14:textId="4314DEDA" w:rsidR="00CB2F63" w:rsidRDefault="00FE3B99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30" w:history="1">
            <w:r w:rsidR="00CB2F63" w:rsidRPr="00B90E32">
              <w:rPr>
                <w:rStyle w:val="Hperlink"/>
                <w:bCs/>
                <w:noProof/>
              </w:rPr>
              <w:t>3.3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bCs/>
                <w:noProof/>
              </w:rPr>
              <w:t>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0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49017B0E" w14:textId="49C96E07" w:rsidR="00CB2F63" w:rsidRDefault="00FE3B99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31" w:history="1">
            <w:r w:rsidR="00CB2F63" w:rsidRPr="00B90E32">
              <w:rPr>
                <w:rStyle w:val="Hperlink"/>
                <w:noProof/>
              </w:rPr>
              <w:t>3.3.1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3. taseme 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1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58DAA3A6" w14:textId="4E500720" w:rsidR="00CB2F63" w:rsidRDefault="00FE3B99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32" w:history="1">
            <w:r w:rsidR="00CB2F63" w:rsidRPr="00B90E32">
              <w:rPr>
                <w:rStyle w:val="Hperlink"/>
                <w:noProof/>
              </w:rPr>
              <w:t>3.3.2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3. taseme 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2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56C4EFCB" w14:textId="03255CE9" w:rsidR="00CB2F63" w:rsidRDefault="00FE3B99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 w:val="22"/>
              <w14:ligatures w14:val="standardContextual"/>
            </w:rPr>
          </w:pPr>
          <w:hyperlink w:anchor="_Toc143870333" w:history="1">
            <w:r w:rsidR="00CB2F63" w:rsidRPr="00B90E32">
              <w:rPr>
                <w:rStyle w:val="Hperlink"/>
                <w:noProof/>
              </w:rPr>
              <w:t>3.3.3.</w:t>
            </w:r>
            <w:r w:rsidR="00CB2F63">
              <w:rPr>
                <w:rFonts w:asciiTheme="minorHAnsi" w:hAnsiTheme="minorHAnsi" w:cstheme="minorBidi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3. taseme alapealkiri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3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7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5C302C71" w14:textId="2D66C991" w:rsidR="00CB2F63" w:rsidRDefault="00FE3B99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34" w:history="1">
            <w:r w:rsidR="00CB2F63" w:rsidRPr="00B90E32">
              <w:rPr>
                <w:rStyle w:val="Hperlink"/>
                <w:noProof/>
              </w:rPr>
              <w:t>4.</w:t>
            </w:r>
            <w:r w:rsidR="00CB2F63">
              <w:rPr>
                <w:rFonts w:asciiTheme="minorHAnsi" w:eastAsiaTheme="minorEastAsia" w:hAnsiTheme="minorHAnsi"/>
                <w:caps w:val="0"/>
                <w:noProof/>
                <w:kern w:val="2"/>
                <w:sz w:val="22"/>
                <w14:ligatures w14:val="standardContextual"/>
              </w:rPr>
              <w:tab/>
            </w:r>
            <w:r w:rsidR="00CB2F63" w:rsidRPr="00B90E32">
              <w:rPr>
                <w:rStyle w:val="Hperlink"/>
                <w:noProof/>
              </w:rPr>
              <w:t>Arutelu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4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8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3F25C1E5" w14:textId="1A474981" w:rsidR="00CB2F63" w:rsidRDefault="00FE3B99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35" w:history="1">
            <w:r w:rsidR="00CB2F63" w:rsidRPr="00B90E32">
              <w:rPr>
                <w:rStyle w:val="Hperlink"/>
                <w:noProof/>
              </w:rPr>
              <w:t>Järeldused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5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9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268C35AD" w14:textId="447A6410" w:rsidR="00CB2F63" w:rsidRDefault="00FE3B99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kern w:val="2"/>
              <w:sz w:val="22"/>
              <w14:ligatures w14:val="standardContextual"/>
            </w:rPr>
          </w:pPr>
          <w:hyperlink w:anchor="_Toc143870336" w:history="1">
            <w:r w:rsidR="00CB2F63" w:rsidRPr="00B90E32">
              <w:rPr>
                <w:rStyle w:val="Hperlink"/>
                <w:noProof/>
              </w:rPr>
              <w:t>KASUTATUD KIRJANDUS</w:t>
            </w:r>
            <w:r w:rsidR="00CB2F63">
              <w:rPr>
                <w:noProof/>
                <w:webHidden/>
              </w:rPr>
              <w:tab/>
            </w:r>
            <w:r w:rsidR="00CB2F63">
              <w:rPr>
                <w:noProof/>
                <w:webHidden/>
              </w:rPr>
              <w:fldChar w:fldCharType="begin"/>
            </w:r>
            <w:r w:rsidR="00CB2F63">
              <w:rPr>
                <w:noProof/>
                <w:webHidden/>
              </w:rPr>
              <w:instrText xml:space="preserve"> PAGEREF _Toc143870336 \h </w:instrText>
            </w:r>
            <w:r w:rsidR="00CB2F63">
              <w:rPr>
                <w:noProof/>
                <w:webHidden/>
              </w:rPr>
            </w:r>
            <w:r w:rsidR="00CB2F63">
              <w:rPr>
                <w:noProof/>
                <w:webHidden/>
              </w:rPr>
              <w:fldChar w:fldCharType="separate"/>
            </w:r>
            <w:r w:rsidR="00CB2F63">
              <w:rPr>
                <w:noProof/>
                <w:webHidden/>
              </w:rPr>
              <w:t>10</w:t>
            </w:r>
            <w:r w:rsidR="00CB2F63">
              <w:rPr>
                <w:noProof/>
                <w:webHidden/>
              </w:rPr>
              <w:fldChar w:fldCharType="end"/>
            </w:r>
          </w:hyperlink>
        </w:p>
        <w:p w14:paraId="70C2BFB9" w14:textId="6BF3EC43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1" w:name="_Toc143870321"/>
      <w:r w:rsidRPr="00545755">
        <w:lastRenderedPageBreak/>
        <w:t>SISSEJUHATUS</w:t>
      </w:r>
      <w:bookmarkEnd w:id="1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7777777" w:rsidR="006F3558" w:rsidRPr="009521D2" w:rsidRDefault="006F3558" w:rsidP="006F3558">
      <w:pPr>
        <w:pStyle w:val="Pealkiri1"/>
      </w:pPr>
      <w:bookmarkStart w:id="2" w:name="_Toc143870322"/>
      <w:r>
        <w:lastRenderedPageBreak/>
        <w:t>Metoodika</w:t>
      </w:r>
      <w:bookmarkEnd w:id="2"/>
    </w:p>
    <w:p w14:paraId="1FF8B0FF" w14:textId="77777777" w:rsidR="00B05463" w:rsidRDefault="00B05463" w:rsidP="00B05463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3" w:name="_Toc143870323"/>
      <w:r>
        <w:lastRenderedPageBreak/>
        <w:t>Pealkiri</w:t>
      </w:r>
      <w:bookmarkEnd w:id="3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4" w:name="_Toc143870324"/>
      <w:r>
        <w:t>Alapealkiri</w:t>
      </w:r>
      <w:bookmarkEnd w:id="4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5" w:name="_Toc143870325"/>
      <w:r>
        <w:rPr>
          <w:rFonts w:eastAsia="Times New Roman"/>
          <w:lang w:eastAsia="et-EE"/>
        </w:rPr>
        <w:t>Alapealkiri</w:t>
      </w:r>
      <w:bookmarkEnd w:id="5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6" w:name="_Toc143870326"/>
      <w:r>
        <w:rPr>
          <w:lang w:eastAsia="et-EE"/>
        </w:rPr>
        <w:t>Alapealkiri</w:t>
      </w:r>
      <w:bookmarkEnd w:id="6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7" w:name="_Toc143870327"/>
      <w:r>
        <w:lastRenderedPageBreak/>
        <w:t>Pea</w:t>
      </w:r>
      <w:r w:rsidR="00321591">
        <w:t>lkiri</w:t>
      </w:r>
      <w:bookmarkEnd w:id="7"/>
    </w:p>
    <w:p w14:paraId="4B5AAEEF" w14:textId="1927899D" w:rsidR="00633892" w:rsidRDefault="00F12E1B" w:rsidP="005D4B15">
      <w:pPr>
        <w:pStyle w:val="Pealkiri2"/>
      </w:pPr>
      <w:bookmarkStart w:id="8" w:name="_Toc143870328"/>
      <w:r>
        <w:t>Alapealkiri</w:t>
      </w:r>
      <w:bookmarkEnd w:id="8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9" w:name="_Toc143870329"/>
      <w:r>
        <w:rPr>
          <w:rFonts w:cs="Times New Roman"/>
        </w:rPr>
        <w:t>Alapealkiri</w:t>
      </w:r>
      <w:bookmarkEnd w:id="9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0" w:name="_Toc143870330"/>
      <w:r>
        <w:rPr>
          <w:rFonts w:cs="Times New Roman"/>
          <w:bCs/>
        </w:rPr>
        <w:t>Alapealkiri</w:t>
      </w:r>
      <w:bookmarkEnd w:id="10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1" w:name="_Toc18074928"/>
      <w:bookmarkStart w:id="12" w:name="_Toc143870331"/>
      <w:r w:rsidRPr="00FC35F6">
        <w:rPr>
          <w:rFonts w:cs="Times New Roman"/>
        </w:rPr>
        <w:t>3. taseme alapealkiri</w:t>
      </w:r>
      <w:bookmarkEnd w:id="11"/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3" w:name="_Toc18074929"/>
      <w:bookmarkStart w:id="14" w:name="_Toc143870332"/>
      <w:r w:rsidRPr="00FC35F6">
        <w:rPr>
          <w:rFonts w:cs="Times New Roman"/>
        </w:rPr>
        <w:t>3. taseme alapealkiri</w:t>
      </w:r>
      <w:bookmarkEnd w:id="13"/>
      <w:bookmarkEnd w:id="14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5" w:name="_Toc18074930"/>
      <w:bookmarkStart w:id="16" w:name="_Toc143870333"/>
      <w:r w:rsidRPr="00FC35F6">
        <w:rPr>
          <w:rFonts w:cs="Times New Roman"/>
        </w:rPr>
        <w:t>3. taseme alapealkiri</w:t>
      </w:r>
      <w:bookmarkEnd w:id="15"/>
      <w:bookmarkEnd w:id="16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17" w:name="_KASUTATUD_KIRJANDUS"/>
      <w:bookmarkStart w:id="18" w:name="_5._UURIMISTÖÖ_EETILISED"/>
      <w:bookmarkStart w:id="19" w:name="_Toc143870334"/>
      <w:bookmarkEnd w:id="17"/>
      <w:bookmarkEnd w:id="18"/>
      <w:r>
        <w:lastRenderedPageBreak/>
        <w:t>Arutelu</w:t>
      </w:r>
      <w:bookmarkEnd w:id="19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0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21" w:name="_Toc143870335"/>
      <w:r>
        <w:lastRenderedPageBreak/>
        <w:t>Järeldused</w:t>
      </w:r>
      <w:bookmarkEnd w:id="21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2" w:name="_Toc143870336"/>
      <w:r>
        <w:lastRenderedPageBreak/>
        <w:t>KASUTATUD KIRJANDUS</w:t>
      </w:r>
      <w:bookmarkEnd w:id="20"/>
      <w:bookmarkEnd w:id="22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79582" w14:textId="77777777" w:rsidR="004A5CAA" w:rsidRDefault="004A5CAA" w:rsidP="001C56E9">
      <w:pPr>
        <w:spacing w:after="0" w:line="240" w:lineRule="auto"/>
      </w:pPr>
      <w:r>
        <w:separator/>
      </w:r>
    </w:p>
  </w:endnote>
  <w:endnote w:type="continuationSeparator" w:id="0">
    <w:p w14:paraId="4BDAB943" w14:textId="77777777" w:rsidR="004A5CAA" w:rsidRDefault="004A5CAA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CE0A1" w14:textId="77777777" w:rsidR="004A5CAA" w:rsidRDefault="004A5CAA" w:rsidP="001C56E9">
      <w:pPr>
        <w:spacing w:after="0" w:line="240" w:lineRule="auto"/>
      </w:pPr>
      <w:r>
        <w:separator/>
      </w:r>
    </w:p>
  </w:footnote>
  <w:footnote w:type="continuationSeparator" w:id="0">
    <w:p w14:paraId="53D62065" w14:textId="77777777" w:rsidR="004A5CAA" w:rsidRDefault="004A5CAA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78066342">
    <w:abstractNumId w:val="20"/>
  </w:num>
  <w:num w:numId="2" w16cid:durableId="485971716">
    <w:abstractNumId w:val="21"/>
  </w:num>
  <w:num w:numId="3" w16cid:durableId="1397433189">
    <w:abstractNumId w:val="30"/>
  </w:num>
  <w:num w:numId="4" w16cid:durableId="632751351">
    <w:abstractNumId w:val="15"/>
  </w:num>
  <w:num w:numId="5" w16cid:durableId="1091463657">
    <w:abstractNumId w:val="22"/>
  </w:num>
  <w:num w:numId="6" w16cid:durableId="484125997">
    <w:abstractNumId w:val="0"/>
  </w:num>
  <w:num w:numId="7" w16cid:durableId="1833834511">
    <w:abstractNumId w:val="27"/>
  </w:num>
  <w:num w:numId="8" w16cid:durableId="123814042">
    <w:abstractNumId w:val="26"/>
  </w:num>
  <w:num w:numId="9" w16cid:durableId="836312893">
    <w:abstractNumId w:val="13"/>
  </w:num>
  <w:num w:numId="10" w16cid:durableId="34307611">
    <w:abstractNumId w:val="32"/>
  </w:num>
  <w:num w:numId="11" w16cid:durableId="896011340">
    <w:abstractNumId w:val="1"/>
  </w:num>
  <w:num w:numId="12" w16cid:durableId="2048793998">
    <w:abstractNumId w:val="10"/>
  </w:num>
  <w:num w:numId="13" w16cid:durableId="1989899286">
    <w:abstractNumId w:val="18"/>
  </w:num>
  <w:num w:numId="14" w16cid:durableId="1255898027">
    <w:abstractNumId w:val="29"/>
  </w:num>
  <w:num w:numId="15" w16cid:durableId="1360621562">
    <w:abstractNumId w:val="3"/>
  </w:num>
  <w:num w:numId="16" w16cid:durableId="361521720">
    <w:abstractNumId w:val="11"/>
  </w:num>
  <w:num w:numId="17" w16cid:durableId="523834525">
    <w:abstractNumId w:val="19"/>
  </w:num>
  <w:num w:numId="18" w16cid:durableId="1781607569">
    <w:abstractNumId w:val="25"/>
  </w:num>
  <w:num w:numId="19" w16cid:durableId="453134893">
    <w:abstractNumId w:val="9"/>
  </w:num>
  <w:num w:numId="20" w16cid:durableId="209078106">
    <w:abstractNumId w:val="23"/>
  </w:num>
  <w:num w:numId="21" w16cid:durableId="1437597814">
    <w:abstractNumId w:val="14"/>
  </w:num>
  <w:num w:numId="22" w16cid:durableId="1724866742">
    <w:abstractNumId w:val="7"/>
  </w:num>
  <w:num w:numId="23" w16cid:durableId="2027556767">
    <w:abstractNumId w:val="5"/>
  </w:num>
  <w:num w:numId="24" w16cid:durableId="1741755411">
    <w:abstractNumId w:val="28"/>
  </w:num>
  <w:num w:numId="25" w16cid:durableId="1106314131">
    <w:abstractNumId w:val="4"/>
  </w:num>
  <w:num w:numId="26" w16cid:durableId="944314711">
    <w:abstractNumId w:val="8"/>
  </w:num>
  <w:num w:numId="27" w16cid:durableId="10448802">
    <w:abstractNumId w:val="17"/>
  </w:num>
  <w:num w:numId="28" w16cid:durableId="2145543781">
    <w:abstractNumId w:val="2"/>
  </w:num>
  <w:num w:numId="29" w16cid:durableId="19446257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37490431">
    <w:abstractNumId w:val="16"/>
  </w:num>
  <w:num w:numId="31" w16cid:durableId="1335836873">
    <w:abstractNumId w:val="12"/>
  </w:num>
  <w:num w:numId="32" w16cid:durableId="987512499">
    <w:abstractNumId w:val="6"/>
  </w:num>
  <w:num w:numId="33" w16cid:durableId="213385820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B5CEE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345B8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5CAA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271BA"/>
    <w:rsid w:val="00633892"/>
    <w:rsid w:val="0064198B"/>
    <w:rsid w:val="006563D2"/>
    <w:rsid w:val="0065777E"/>
    <w:rsid w:val="00666325"/>
    <w:rsid w:val="00672850"/>
    <w:rsid w:val="00675E8B"/>
    <w:rsid w:val="00677E2F"/>
    <w:rsid w:val="00682253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B7193"/>
    <w:rsid w:val="007C2BD3"/>
    <w:rsid w:val="007C4667"/>
    <w:rsid w:val="007C5F4E"/>
    <w:rsid w:val="007D3D96"/>
    <w:rsid w:val="007D4976"/>
    <w:rsid w:val="007E228D"/>
    <w:rsid w:val="007F7E44"/>
    <w:rsid w:val="00810490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5463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38EA"/>
    <w:rsid w:val="00BE43E6"/>
    <w:rsid w:val="00BE7274"/>
    <w:rsid w:val="00C1018B"/>
    <w:rsid w:val="00C276D8"/>
    <w:rsid w:val="00C32940"/>
    <w:rsid w:val="00C439A4"/>
    <w:rsid w:val="00C44ECF"/>
    <w:rsid w:val="00C452DC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B2F63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0CF9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B2642"/>
    <w:rsid w:val="00FC1F93"/>
    <w:rsid w:val="00FC35F6"/>
    <w:rsid w:val="00FC4A5F"/>
    <w:rsid w:val="00FC6B01"/>
    <w:rsid w:val="00FD306D"/>
    <w:rsid w:val="00FE2283"/>
    <w:rsid w:val="00FE3B99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CAAC37-E7CA-4A6B-B7FA-43580513F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92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4</cp:revision>
  <cp:lastPrinted>2017-09-12T09:14:00Z</cp:lastPrinted>
  <dcterms:created xsi:type="dcterms:W3CDTF">2023-08-28T08:20:00Z</dcterms:created>
  <dcterms:modified xsi:type="dcterms:W3CDTF">2023-09-1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